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7906" w:rsidRPr="00597906" w:rsidRDefault="00597906" w:rsidP="00597906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bookmarkStart w:id="0" w:name="_GoBack"/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Naga Venkata Sanjeev Koneru</w:t>
      </w:r>
    </w:p>
    <w:p w:rsidR="00597906" w:rsidRPr="00597906" w:rsidRDefault="00597906" w:rsidP="00597906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Team 21 - Bash Guardians - Party Guard iOS - Naga Venkata Sanjeev Koneru</w:t>
      </w:r>
    </w:p>
    <w:p w:rsidR="00597906" w:rsidRPr="00597906" w:rsidRDefault="00597906" w:rsidP="00597906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 xml:space="preserve">Client Name: Jacob </w:t>
      </w:r>
      <w:proofErr w:type="spellStart"/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Stansbury</w:t>
      </w:r>
      <w:proofErr w:type="spellEnd"/>
    </w:p>
    <w:p w:rsidR="00597906" w:rsidRPr="00597906" w:rsidRDefault="00597906" w:rsidP="00597906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Team member roles &amp; responsibilities</w:t>
      </w:r>
    </w:p>
    <w:p w:rsidR="00597906" w:rsidRPr="00597906" w:rsidRDefault="00597906" w:rsidP="00597906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proofErr w:type="spellStart"/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Spandana</w:t>
      </w:r>
      <w:proofErr w:type="spellEnd"/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 xml:space="preserve"> - S524987 - Primary Contact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br/>
      </w:r>
      <w:proofErr w:type="spellStart"/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Pushpak</w:t>
      </w:r>
      <w:proofErr w:type="spellEnd"/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 xml:space="preserve"> - S525004 - Issues Management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br/>
        <w:t>Vinod - S525117 - Communications and Documentation Management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br/>
      </w:r>
      <w:proofErr w:type="spellStart"/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Yashwanth</w:t>
      </w:r>
      <w:proofErr w:type="spellEnd"/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 xml:space="preserve"> - S525056 - Quality and Testing Management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br/>
      </w:r>
      <w:proofErr w:type="spellStart"/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Nandeesh</w:t>
      </w:r>
      <w:proofErr w:type="spellEnd"/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 xml:space="preserve"> - S525120 - Requirements Management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br/>
        <w:t>Naveen - S525051 - Data Management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br/>
        <w:t>Sanjeev - S525034 - Client Management</w:t>
      </w:r>
    </w:p>
    <w:p w:rsidR="00597906" w:rsidRPr="00597906" w:rsidRDefault="00597906" w:rsidP="00597906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Project Roles and Responsibilities</w:t>
      </w:r>
    </w:p>
    <w:p w:rsidR="00597906" w:rsidRPr="00597906" w:rsidRDefault="00597906" w:rsidP="00597906">
      <w:pPr>
        <w:numPr>
          <w:ilvl w:val="0"/>
          <w:numId w:val="1"/>
        </w:numPr>
        <w:shd w:val="clear" w:color="auto" w:fill="FFFFFF"/>
        <w:spacing w:before="100"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I was responsible for client management.</w:t>
      </w:r>
    </w:p>
    <w:p w:rsidR="00597906" w:rsidRPr="00597906" w:rsidRDefault="00597906" w:rsidP="00597906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Artifacts responsible for this semester</w:t>
      </w:r>
    </w:p>
    <w:tbl>
      <w:tblPr>
        <w:tblW w:w="0" w:type="auto"/>
        <w:tblInd w:w="7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970"/>
        <w:gridCol w:w="3915"/>
        <w:gridCol w:w="1425"/>
      </w:tblGrid>
      <w:tr w:rsidR="00597906" w:rsidRPr="00597906" w:rsidTr="00597906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597906">
            <w:pPr>
              <w:spacing w:before="180" w:after="0" w:line="240" w:lineRule="auto"/>
              <w:jc w:val="center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97906">
              <w:rPr>
                <w:rFonts w:ascii="Helvetica" w:eastAsia="Times New Roman" w:hAnsi="Helvetica" w:cs="Helvetica"/>
                <w:b/>
                <w:bCs/>
                <w:color w:val="2D3B45"/>
                <w:sz w:val="21"/>
                <w:szCs w:val="21"/>
              </w:rPr>
              <w:t>Artifact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597906">
            <w:pPr>
              <w:spacing w:before="180" w:after="0" w:line="240" w:lineRule="auto"/>
              <w:jc w:val="center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97906">
              <w:rPr>
                <w:rFonts w:ascii="Helvetica" w:eastAsia="Times New Roman" w:hAnsi="Helvetica" w:cs="Helvetica"/>
                <w:b/>
                <w:bCs/>
                <w:color w:val="2D3B45"/>
                <w:sz w:val="21"/>
                <w:szCs w:val="21"/>
              </w:rPr>
              <w:t>Evaluation/Notes</w:t>
            </w:r>
          </w:p>
        </w:tc>
        <w:tc>
          <w:tcPr>
            <w:tcW w:w="142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597906">
            <w:pPr>
              <w:spacing w:before="180" w:after="0" w:line="240" w:lineRule="auto"/>
              <w:jc w:val="center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97906">
              <w:rPr>
                <w:rFonts w:ascii="Helvetica" w:eastAsia="Times New Roman" w:hAnsi="Helvetica" w:cs="Helvetica"/>
                <w:b/>
                <w:bCs/>
                <w:color w:val="2D3B45"/>
                <w:sz w:val="21"/>
                <w:szCs w:val="21"/>
              </w:rPr>
              <w:t>% Complete</w:t>
            </w:r>
          </w:p>
        </w:tc>
      </w:tr>
      <w:tr w:rsidR="00597906" w:rsidRPr="00597906" w:rsidTr="00597906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597906">
            <w:pPr>
              <w:spacing w:before="180"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97906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Client Meeting Report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597906">
            <w:pPr>
              <w:spacing w:before="180"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97906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This report contains the details of when and where the client meeting happened along with the agenda. This is necessary to know regarding client meets.</w:t>
            </w:r>
          </w:p>
        </w:tc>
        <w:tc>
          <w:tcPr>
            <w:tcW w:w="6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597906">
            <w:pPr>
              <w:spacing w:before="180" w:after="0" w:line="240" w:lineRule="auto"/>
              <w:jc w:val="center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4</w:t>
            </w:r>
            <w:r w:rsidRPr="00597906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0%</w:t>
            </w:r>
          </w:p>
        </w:tc>
      </w:tr>
      <w:tr w:rsidR="00597906" w:rsidRPr="00597906" w:rsidTr="00597906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597906">
            <w:pPr>
              <w:spacing w:before="180"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97906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User interface for Basic user screens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597906">
            <w:pPr>
              <w:spacing w:before="180"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97906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User interface is essential as it is the means by which user and an application interact.</w:t>
            </w:r>
          </w:p>
        </w:tc>
        <w:tc>
          <w:tcPr>
            <w:tcW w:w="6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597906">
            <w:pPr>
              <w:spacing w:before="180" w:after="0" w:line="240" w:lineRule="auto"/>
              <w:jc w:val="center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85</w:t>
            </w:r>
            <w:r w:rsidRPr="00597906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%</w:t>
            </w:r>
          </w:p>
        </w:tc>
      </w:tr>
      <w:tr w:rsidR="00597906" w:rsidRPr="00597906" w:rsidTr="00597906">
        <w:tc>
          <w:tcPr>
            <w:tcW w:w="2970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597906">
            <w:pPr>
              <w:spacing w:before="180"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97906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Coding for Basic user</w:t>
            </w:r>
          </w:p>
        </w:tc>
        <w:tc>
          <w:tcPr>
            <w:tcW w:w="3915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597906">
            <w:pPr>
              <w:spacing w:before="180"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97906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Core functionality is developed here.</w:t>
            </w:r>
          </w:p>
        </w:tc>
        <w:tc>
          <w:tcPr>
            <w:tcW w:w="6" w:type="dxa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597906">
            <w:pPr>
              <w:spacing w:before="180" w:after="0" w:line="240" w:lineRule="auto"/>
              <w:jc w:val="center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30</w:t>
            </w:r>
            <w:r w:rsidRPr="00597906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%</w:t>
            </w:r>
          </w:p>
        </w:tc>
      </w:tr>
    </w:tbl>
    <w:p w:rsidR="00597906" w:rsidRPr="00597906" w:rsidRDefault="00597906" w:rsidP="0059790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The schedule was on track</w:t>
      </w:r>
    </w:p>
    <w:p w:rsidR="00597906" w:rsidRPr="00597906" w:rsidRDefault="00597906" w:rsidP="0059790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Criticality: Required</w:t>
      </w:r>
    </w:p>
    <w:p w:rsidR="00597906" w:rsidRPr="00597906" w:rsidRDefault="00597906" w:rsidP="00597906">
      <w:pPr>
        <w:numPr>
          <w:ilvl w:val="0"/>
          <w:numId w:val="2"/>
        </w:numPr>
        <w:shd w:val="clear" w:color="auto" w:fill="FFFFFF"/>
        <w:spacing w:beforeAutospacing="1" w:after="0" w:afterAutospacing="1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Link for Client meeting report: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 </w:t>
      </w:r>
      <w:hyperlink r:id="rId5" w:tgtFrame="_blank" w:tooltip="" w:history="1">
        <w:r w:rsidRPr="00597906">
          <w:rPr>
            <w:rFonts w:ascii="Helvetica" w:eastAsia="Times New Roman" w:hAnsi="Helvetica" w:cs="Helvetica"/>
            <w:color w:val="008EE2"/>
            <w:sz w:val="21"/>
            <w:szCs w:val="21"/>
          </w:rPr>
          <w:t>https://drive.google.com/open?id=1FR9ZvcioBdR7Hpk3j31XQcxXHuUk8ep2aDZeKU9cOBs</w:t>
        </w:r>
        <w:r w:rsidRPr="00597906">
          <w:rPr>
            <w:rFonts w:ascii="Helvetica" w:eastAsia="Times New Roman" w:hAnsi="Helvetica" w:cs="Helvetica"/>
            <w:color w:val="008EE2"/>
            <w:sz w:val="21"/>
            <w:szCs w:val="21"/>
            <w:bdr w:val="none" w:sz="0" w:space="0" w:color="auto" w:frame="1"/>
          </w:rPr>
          <w:t> (Links to an external site.)</w:t>
        </w:r>
      </w:hyperlink>
    </w:p>
    <w:p w:rsidR="00597906" w:rsidRPr="00597906" w:rsidRDefault="00597906" w:rsidP="00597906">
      <w:pPr>
        <w:numPr>
          <w:ilvl w:val="0"/>
          <w:numId w:val="2"/>
        </w:numPr>
        <w:shd w:val="clear" w:color="auto" w:fill="FFFFFF"/>
        <w:spacing w:beforeAutospacing="1" w:after="0" w:afterAutospacing="1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Link for user interface screenshots: https://drive.google.com/open?id=0B2T2qVxMIsR3bkhBN2piU2FFWkk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 xml:space="preserve"> </w:t>
      </w:r>
    </w:p>
    <w:p w:rsidR="00597906" w:rsidRPr="00597906" w:rsidRDefault="00597906" w:rsidP="00597906">
      <w:pPr>
        <w:numPr>
          <w:ilvl w:val="0"/>
          <w:numId w:val="2"/>
        </w:numPr>
        <w:shd w:val="clear" w:color="auto" w:fill="FFFFFF"/>
        <w:spacing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Link to repository: </w:t>
      </w:r>
      <w:hyperlink r:id="rId6" w:tgtFrame="_blank" w:history="1">
        <w:r w:rsidRPr="00597906">
          <w:rPr>
            <w:rFonts w:ascii="Helvetica" w:eastAsia="Times New Roman" w:hAnsi="Helvetica" w:cs="Helvetica"/>
            <w:color w:val="008EE2"/>
            <w:sz w:val="21"/>
            <w:szCs w:val="21"/>
          </w:rPr>
          <w:t xml:space="preserve">https://SanjeevKoneru@bitbucket.org/bashguardians/bashguardians.git(Links </w:t>
        </w:r>
        <w:proofErr w:type="spellStart"/>
        <w:r w:rsidRPr="00597906">
          <w:rPr>
            <w:rFonts w:ascii="Helvetica" w:eastAsia="Times New Roman" w:hAnsi="Helvetica" w:cs="Helvetica"/>
            <w:color w:val="008EE2"/>
            <w:sz w:val="21"/>
            <w:szCs w:val="21"/>
          </w:rPr>
          <w:t>to</w:t>
        </w:r>
        <w:proofErr w:type="spellEnd"/>
        <w:r w:rsidRPr="00597906">
          <w:rPr>
            <w:rFonts w:ascii="Helvetica" w:eastAsia="Times New Roman" w:hAnsi="Helvetica" w:cs="Helvetica"/>
            <w:color w:val="008EE2"/>
            <w:sz w:val="21"/>
            <w:szCs w:val="21"/>
          </w:rPr>
          <w:t xml:space="preserve"> an external site.)</w:t>
        </w:r>
        <w:r w:rsidRPr="00597906">
          <w:rPr>
            <w:rFonts w:ascii="Helvetica" w:eastAsia="Times New Roman" w:hAnsi="Helvetica" w:cs="Helvetica"/>
            <w:color w:val="008EE2"/>
            <w:sz w:val="21"/>
            <w:szCs w:val="21"/>
            <w:bdr w:val="none" w:sz="0" w:space="0" w:color="auto" w:frame="1"/>
          </w:rPr>
          <w:t> (Links to an external site.)</w:t>
        </w:r>
      </w:hyperlink>
    </w:p>
    <w:p w:rsidR="00597906" w:rsidRPr="00597906" w:rsidRDefault="00597906" w:rsidP="00597906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Accomplishments</w:t>
      </w:r>
    </w:p>
    <w:p w:rsidR="00597906" w:rsidRPr="00597906" w:rsidRDefault="00597906" w:rsidP="00597906">
      <w:pPr>
        <w:numPr>
          <w:ilvl w:val="0"/>
          <w:numId w:val="3"/>
        </w:numPr>
        <w:shd w:val="clear" w:color="auto" w:fill="FFFFFF"/>
        <w:spacing w:before="100"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 xml:space="preserve">Worked on </w:t>
      </w:r>
      <w:r w:rsidR="00813CDA">
        <w:rPr>
          <w:rFonts w:ascii="Helvetica" w:eastAsia="Times New Roman" w:hAnsi="Helvetica" w:cs="Helvetica"/>
          <w:color w:val="2D3B45"/>
          <w:sz w:val="21"/>
          <w:szCs w:val="21"/>
        </w:rPr>
        <w:t>Client Demo2</w:t>
      </w:r>
    </w:p>
    <w:p w:rsidR="00597906" w:rsidRPr="00597906" w:rsidRDefault="00813CDA" w:rsidP="00597906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Estimated time – 5 hours, Took time – 6</w:t>
      </w:r>
      <w:r w:rsidR="00597906" w:rsidRPr="00597906">
        <w:rPr>
          <w:rFonts w:ascii="Helvetica" w:eastAsia="Times New Roman" w:hAnsi="Helvetica" w:cs="Helvetica"/>
          <w:color w:val="2D3B45"/>
          <w:sz w:val="21"/>
          <w:szCs w:val="21"/>
        </w:rPr>
        <w:t xml:space="preserve"> hours</w:t>
      </w:r>
    </w:p>
    <w:p w:rsidR="00597906" w:rsidRDefault="00597906" w:rsidP="00597906">
      <w:pPr>
        <w:numPr>
          <w:ilvl w:val="1"/>
          <w:numId w:val="4"/>
        </w:numPr>
        <w:shd w:val="clear" w:color="auto" w:fill="FFFFFF"/>
        <w:spacing w:beforeAutospacing="1" w:after="0" w:line="240" w:lineRule="auto"/>
        <w:ind w:left="750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Link:</w:t>
      </w:r>
      <w:hyperlink r:id="rId7" w:tgtFrame="_blank" w:tooltip="" w:history="1">
        <w:r w:rsidRPr="00597906">
          <w:rPr>
            <w:rFonts w:ascii="Helvetica" w:eastAsia="Times New Roman" w:hAnsi="Helvetica" w:cs="Helvetica"/>
            <w:color w:val="008EE2"/>
            <w:sz w:val="21"/>
            <w:szCs w:val="21"/>
          </w:rPr>
          <w:t> https://SanjeevKoneru@bitbucket.org/bashguardians/bashguardians.git</w:t>
        </w:r>
        <w:r w:rsidRPr="00597906">
          <w:rPr>
            <w:rFonts w:ascii="Helvetica" w:eastAsia="Times New Roman" w:hAnsi="Helvetica" w:cs="Helvetica"/>
            <w:color w:val="008EE2"/>
            <w:sz w:val="21"/>
            <w:szCs w:val="21"/>
            <w:bdr w:val="none" w:sz="0" w:space="0" w:color="auto" w:frame="1"/>
          </w:rPr>
          <w:t> (Links to an external site.)</w:t>
        </w:r>
      </w:hyperlink>
    </w:p>
    <w:p w:rsidR="00813CDA" w:rsidRPr="00597906" w:rsidRDefault="00813CDA" w:rsidP="00813CDA">
      <w:pPr>
        <w:numPr>
          <w:ilvl w:val="1"/>
          <w:numId w:val="4"/>
        </w:numPr>
        <w:shd w:val="clear" w:color="auto" w:fill="FFFFFF"/>
        <w:spacing w:beforeAutospacing="1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lastRenderedPageBreak/>
        <w:t xml:space="preserve">Link: </w:t>
      </w:r>
      <w:r w:rsidRPr="00813CDA">
        <w:rPr>
          <w:rFonts w:ascii="Helvetica" w:eastAsia="Times New Roman" w:hAnsi="Helvetica" w:cs="Helvetica"/>
          <w:color w:val="2D3B45"/>
          <w:sz w:val="21"/>
          <w:szCs w:val="21"/>
        </w:rPr>
        <w:t>https://drive.google.com/open?id=0B2T2qVxMIsR3bkhBN2piU2FFWkk</w:t>
      </w:r>
    </w:p>
    <w:p w:rsidR="00597906" w:rsidRPr="00597906" w:rsidRDefault="00597906" w:rsidP="00597906">
      <w:pPr>
        <w:numPr>
          <w:ilvl w:val="0"/>
          <w:numId w:val="5"/>
        </w:numPr>
        <w:shd w:val="clear" w:color="auto" w:fill="FFFFFF"/>
        <w:spacing w:before="100"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Worked on coding of situation and incident location screens of basic user.</w:t>
      </w:r>
    </w:p>
    <w:p w:rsidR="00597906" w:rsidRPr="00597906" w:rsidRDefault="00597906" w:rsidP="00597906">
      <w:pPr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Estimated time –</w:t>
      </w:r>
      <w:r w:rsidR="00813CDA">
        <w:rPr>
          <w:rFonts w:ascii="Helvetica" w:eastAsia="Times New Roman" w:hAnsi="Helvetica" w:cs="Helvetica"/>
          <w:color w:val="2D3B45"/>
          <w:sz w:val="21"/>
          <w:szCs w:val="21"/>
        </w:rPr>
        <w:t xml:space="preserve">3 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 xml:space="preserve">hours, Took time – </w:t>
      </w:r>
      <w:r w:rsidR="00813CDA">
        <w:rPr>
          <w:rFonts w:ascii="Helvetica" w:eastAsia="Times New Roman" w:hAnsi="Helvetica" w:cs="Helvetica"/>
          <w:color w:val="2D3B45"/>
          <w:sz w:val="21"/>
          <w:szCs w:val="21"/>
        </w:rPr>
        <w:t>4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 xml:space="preserve"> hours</w:t>
      </w:r>
    </w:p>
    <w:p w:rsidR="00597906" w:rsidRPr="00597906" w:rsidRDefault="00597906" w:rsidP="00597906">
      <w:pPr>
        <w:numPr>
          <w:ilvl w:val="1"/>
          <w:numId w:val="6"/>
        </w:numPr>
        <w:shd w:val="clear" w:color="auto" w:fill="FFFFFF"/>
        <w:spacing w:beforeAutospacing="1" w:after="0" w:line="240" w:lineRule="auto"/>
        <w:ind w:left="750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Link: </w:t>
      </w:r>
      <w:hyperlink r:id="rId8" w:tgtFrame="_blank" w:tooltip="" w:history="1">
        <w:r w:rsidRPr="00597906">
          <w:rPr>
            <w:rFonts w:ascii="Helvetica" w:eastAsia="Times New Roman" w:hAnsi="Helvetica" w:cs="Helvetica"/>
            <w:color w:val="008EE2"/>
            <w:sz w:val="21"/>
            <w:szCs w:val="21"/>
          </w:rPr>
          <w:t>https://SanjeevKoneru@bitbucket.org/bashguardians/bashguardians.git</w:t>
        </w:r>
        <w:r w:rsidRPr="00597906">
          <w:rPr>
            <w:rFonts w:ascii="Helvetica" w:eastAsia="Times New Roman" w:hAnsi="Helvetica" w:cs="Helvetica"/>
            <w:color w:val="008EE2"/>
            <w:sz w:val="21"/>
            <w:szCs w:val="21"/>
            <w:bdr w:val="none" w:sz="0" w:space="0" w:color="auto" w:frame="1"/>
          </w:rPr>
          <w:t> (Links to an external site.)</w:t>
        </w:r>
      </w:hyperlink>
    </w:p>
    <w:p w:rsidR="00597906" w:rsidRPr="00597906" w:rsidRDefault="00813CDA" w:rsidP="00597906">
      <w:pPr>
        <w:numPr>
          <w:ilvl w:val="0"/>
          <w:numId w:val="7"/>
        </w:numPr>
        <w:shd w:val="clear" w:color="auto" w:fill="FFFFFF"/>
        <w:spacing w:before="100"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Worked on Guard user screens coding</w:t>
      </w:r>
    </w:p>
    <w:p w:rsidR="00597906" w:rsidRPr="00597906" w:rsidRDefault="00597906" w:rsidP="00597906">
      <w:pPr>
        <w:numPr>
          <w:ilvl w:val="1"/>
          <w:numId w:val="8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Estimated</w:t>
      </w:r>
      <w:r w:rsidR="00813CDA">
        <w:rPr>
          <w:rFonts w:ascii="Helvetica" w:eastAsia="Times New Roman" w:hAnsi="Helvetica" w:cs="Helvetica"/>
          <w:color w:val="2D3B45"/>
          <w:sz w:val="21"/>
          <w:szCs w:val="21"/>
        </w:rPr>
        <w:t xml:space="preserve"> time – 4 hours, Took time – 2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 xml:space="preserve"> hours</w:t>
      </w:r>
    </w:p>
    <w:p w:rsidR="00597906" w:rsidRPr="00597906" w:rsidRDefault="00597906" w:rsidP="00813CDA">
      <w:pPr>
        <w:numPr>
          <w:ilvl w:val="1"/>
          <w:numId w:val="8"/>
        </w:numPr>
        <w:shd w:val="clear" w:color="auto" w:fill="FFFFFF"/>
        <w:spacing w:beforeAutospacing="1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Link: </w:t>
      </w:r>
      <w:r w:rsidR="00813CDA" w:rsidRPr="00813CDA">
        <w:rPr>
          <w:rFonts w:ascii="Helvetica" w:eastAsia="Times New Roman" w:hAnsi="Helvetica" w:cs="Helvetica"/>
          <w:color w:val="2D3B45"/>
          <w:sz w:val="21"/>
          <w:szCs w:val="21"/>
        </w:rPr>
        <w:t>https://SanjeevKoneru@bitbucket.org/bashguardians/bashguardians.git</w:t>
      </w:r>
      <w:r w:rsidR="00813CDA" w:rsidRPr="00597906">
        <w:rPr>
          <w:rFonts w:ascii="Helvetica" w:eastAsia="Times New Roman" w:hAnsi="Helvetica" w:cs="Helvetica"/>
          <w:color w:val="2D3B45"/>
          <w:sz w:val="21"/>
          <w:szCs w:val="21"/>
        </w:rPr>
        <w:t xml:space="preserve"> </w:t>
      </w:r>
    </w:p>
    <w:p w:rsidR="00597906" w:rsidRPr="00597906" w:rsidRDefault="00597906" w:rsidP="00597906">
      <w:pPr>
        <w:numPr>
          <w:ilvl w:val="0"/>
          <w:numId w:val="9"/>
        </w:numPr>
        <w:shd w:val="clear" w:color="auto" w:fill="FFFFFF"/>
        <w:spacing w:before="100"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Wo</w:t>
      </w:r>
      <w:r w:rsidR="00813CDA">
        <w:rPr>
          <w:rFonts w:ascii="Helvetica" w:eastAsia="Times New Roman" w:hAnsi="Helvetica" w:cs="Helvetica"/>
          <w:color w:val="2D3B45"/>
          <w:sz w:val="21"/>
          <w:szCs w:val="21"/>
        </w:rPr>
        <w:t>rked on the presentation for WS3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 xml:space="preserve"> on </w:t>
      </w:r>
      <w:r w:rsidR="00813CDA">
        <w:rPr>
          <w:rFonts w:ascii="Helvetica" w:eastAsia="Times New Roman" w:hAnsi="Helvetica" w:cs="Helvetica"/>
          <w:color w:val="2D3B45"/>
          <w:sz w:val="21"/>
          <w:szCs w:val="21"/>
        </w:rPr>
        <w:t>user acceptance testing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.</w:t>
      </w:r>
    </w:p>
    <w:p w:rsidR="00597906" w:rsidRPr="00597906" w:rsidRDefault="00813CDA" w:rsidP="00597906">
      <w:pPr>
        <w:numPr>
          <w:ilvl w:val="1"/>
          <w:numId w:val="10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Estimated time – 3</w:t>
      </w:r>
      <w:r w:rsidR="00597906" w:rsidRPr="00597906">
        <w:rPr>
          <w:rFonts w:ascii="Helvetica" w:eastAsia="Times New Roman" w:hAnsi="Helvetica" w:cs="Helvetica"/>
          <w:color w:val="2D3B45"/>
          <w:sz w:val="21"/>
          <w:szCs w:val="21"/>
        </w:rPr>
        <w:t xml:space="preserve"> hours, Took time – 3 hours</w:t>
      </w:r>
    </w:p>
    <w:p w:rsidR="00597906" w:rsidRPr="00597906" w:rsidRDefault="00597906" w:rsidP="00813CDA">
      <w:pPr>
        <w:numPr>
          <w:ilvl w:val="1"/>
          <w:numId w:val="10"/>
        </w:numPr>
        <w:shd w:val="clear" w:color="auto" w:fill="FFFFFF"/>
        <w:spacing w:beforeAutospacing="1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Link: </w:t>
      </w:r>
      <w:r w:rsidR="00813CDA" w:rsidRPr="00813CDA">
        <w:rPr>
          <w:rFonts w:ascii="Helvetica" w:eastAsia="Times New Roman" w:hAnsi="Helvetica" w:cs="Helvetica"/>
          <w:color w:val="2D3B45"/>
          <w:sz w:val="21"/>
          <w:szCs w:val="21"/>
        </w:rPr>
        <w:t>https://drive.google.com/open?id=0B2T2qVxMIsR3ZWpZeVBjaFpJM0E</w:t>
      </w:r>
      <w:r w:rsidR="00813CDA" w:rsidRPr="00597906">
        <w:rPr>
          <w:rFonts w:ascii="Helvetica" w:eastAsia="Times New Roman" w:hAnsi="Helvetica" w:cs="Helvetica"/>
          <w:color w:val="2D3B45"/>
          <w:sz w:val="21"/>
          <w:szCs w:val="21"/>
        </w:rPr>
        <w:t xml:space="preserve"> </w:t>
      </w:r>
    </w:p>
    <w:p w:rsidR="00597906" w:rsidRPr="00597906" w:rsidRDefault="00597906" w:rsidP="00597906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 </w:t>
      </w:r>
    </w:p>
    <w:p w:rsidR="00597906" w:rsidRPr="00597906" w:rsidRDefault="00597906" w:rsidP="00597906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Planned work this week</w:t>
      </w:r>
    </w:p>
    <w:tbl>
      <w:tblPr>
        <w:tblW w:w="8385" w:type="dxa"/>
        <w:tblInd w:w="7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710"/>
        <w:gridCol w:w="667"/>
        <w:gridCol w:w="4008"/>
      </w:tblGrid>
      <w:tr w:rsidR="00813CDA" w:rsidRPr="00597906" w:rsidTr="00597906"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597906">
            <w:pPr>
              <w:spacing w:before="180" w:after="0" w:line="240" w:lineRule="auto"/>
              <w:jc w:val="center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97906">
              <w:rPr>
                <w:rFonts w:ascii="Helvetica" w:eastAsia="Times New Roman" w:hAnsi="Helvetica" w:cs="Helvetica"/>
                <w:b/>
                <w:bCs/>
                <w:color w:val="2D3B45"/>
                <w:sz w:val="21"/>
                <w:szCs w:val="21"/>
              </w:rPr>
              <w:t>Task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597906">
            <w:pPr>
              <w:spacing w:before="180" w:after="0" w:line="240" w:lineRule="auto"/>
              <w:jc w:val="center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97906">
              <w:rPr>
                <w:rFonts w:ascii="Helvetica" w:eastAsia="Times New Roman" w:hAnsi="Helvetica" w:cs="Helvetica"/>
                <w:b/>
                <w:bCs/>
                <w:color w:val="2D3B45"/>
                <w:sz w:val="21"/>
                <w:szCs w:val="21"/>
              </w:rPr>
              <w:t>Hours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597906">
            <w:pPr>
              <w:spacing w:before="180" w:after="0" w:line="240" w:lineRule="auto"/>
              <w:jc w:val="center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97906">
              <w:rPr>
                <w:rFonts w:ascii="Helvetica" w:eastAsia="Times New Roman" w:hAnsi="Helvetica" w:cs="Helvetica"/>
                <w:b/>
                <w:bCs/>
                <w:color w:val="2D3B45"/>
                <w:sz w:val="21"/>
                <w:szCs w:val="21"/>
              </w:rPr>
              <w:t>Deliverable</w:t>
            </w:r>
          </w:p>
        </w:tc>
      </w:tr>
      <w:tr w:rsidR="00813CDA" w:rsidRPr="00597906" w:rsidTr="00597906"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813CDA" w:rsidP="00813CDA">
            <w:pPr>
              <w:spacing w:before="180"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Coding of</w:t>
            </w:r>
            <w:r w:rsidR="00597906" w:rsidRPr="00597906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 xml:space="preserve"> </w:t>
            </w: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Alert prompts for basic user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597906">
            <w:pPr>
              <w:spacing w:before="180" w:after="0" w:line="240" w:lineRule="auto"/>
              <w:jc w:val="center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97906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813CDA">
            <w:pPr>
              <w:spacing w:before="180"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97906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S</w:t>
            </w:r>
            <w:r w:rsidR="00813CDA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 xml:space="preserve">ource code in </w:t>
            </w:r>
            <w:proofErr w:type="spellStart"/>
            <w:r w:rsidR="00813CDA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bitbucket</w:t>
            </w:r>
            <w:proofErr w:type="spellEnd"/>
            <w:r w:rsidR="00813CDA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 xml:space="preserve"> repository</w:t>
            </w:r>
          </w:p>
        </w:tc>
      </w:tr>
      <w:tr w:rsidR="00813CDA" w:rsidRPr="00597906" w:rsidTr="00597906"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813CDA">
            <w:pPr>
              <w:spacing w:before="180"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97906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 xml:space="preserve">Coding </w:t>
            </w:r>
            <w:r w:rsidR="00813CDA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of</w:t>
            </w:r>
            <w:r w:rsidRPr="00597906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 xml:space="preserve"> </w:t>
            </w:r>
            <w:r w:rsidR="00813CDA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Menu View Controller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597906">
            <w:pPr>
              <w:spacing w:before="180" w:after="0" w:line="240" w:lineRule="auto"/>
              <w:jc w:val="center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97906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7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597906">
            <w:pPr>
              <w:spacing w:before="180"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97906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 xml:space="preserve">Source code in </w:t>
            </w:r>
            <w:proofErr w:type="spellStart"/>
            <w:r w:rsidRPr="00597906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bitbucket</w:t>
            </w:r>
            <w:proofErr w:type="spellEnd"/>
            <w:r w:rsidRPr="00597906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 xml:space="preserve"> repository</w:t>
            </w:r>
          </w:p>
        </w:tc>
      </w:tr>
      <w:tr w:rsidR="00813CDA" w:rsidRPr="00597906" w:rsidTr="00597906"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813CDA">
            <w:pPr>
              <w:spacing w:before="180"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97906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 xml:space="preserve">Work on </w:t>
            </w:r>
            <w:r w:rsidR="00813CDA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populating fraternity houses screen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597906" w:rsidP="00597906">
            <w:pPr>
              <w:spacing w:before="180" w:after="0" w:line="240" w:lineRule="auto"/>
              <w:jc w:val="center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 w:rsidRPr="00597906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597906" w:rsidRPr="00597906" w:rsidRDefault="00813CDA" w:rsidP="00597906">
            <w:pPr>
              <w:spacing w:before="180" w:after="0" w:line="240" w:lineRule="auto"/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 xml:space="preserve">Screenshots </w:t>
            </w:r>
            <w:r w:rsidR="00261BBE">
              <w:rPr>
                <w:rFonts w:ascii="Helvetica" w:eastAsia="Times New Roman" w:hAnsi="Helvetica" w:cs="Helvetica"/>
                <w:color w:val="2D3B45"/>
                <w:sz w:val="21"/>
                <w:szCs w:val="21"/>
              </w:rPr>
              <w:t>of location based fraternity houses</w:t>
            </w:r>
          </w:p>
        </w:tc>
      </w:tr>
    </w:tbl>
    <w:p w:rsidR="00597906" w:rsidRPr="00597906" w:rsidRDefault="00597906" w:rsidP="00597906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Specific:</w:t>
      </w:r>
    </w:p>
    <w:p w:rsidR="00597906" w:rsidRPr="00597906" w:rsidRDefault="00261BBE" w:rsidP="00597906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Work on coding menu view controller of basic user</w:t>
      </w:r>
    </w:p>
    <w:p w:rsidR="00597906" w:rsidRPr="00597906" w:rsidRDefault="00597906" w:rsidP="00597906">
      <w:pPr>
        <w:numPr>
          <w:ilvl w:val="0"/>
          <w:numId w:val="11"/>
        </w:numPr>
        <w:shd w:val="clear" w:color="auto" w:fill="FFFFFF"/>
        <w:spacing w:before="100"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 xml:space="preserve">Alert message </w:t>
      </w:r>
      <w:r w:rsidR="00261BBE">
        <w:rPr>
          <w:rFonts w:ascii="Helvetica" w:eastAsia="Times New Roman" w:hAnsi="Helvetica" w:cs="Helvetica"/>
          <w:color w:val="2D3B45"/>
          <w:sz w:val="21"/>
          <w:szCs w:val="21"/>
        </w:rPr>
        <w:t xml:space="preserve">screens 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 xml:space="preserve">coding </w:t>
      </w:r>
      <w:r w:rsidR="00261BBE">
        <w:rPr>
          <w:rFonts w:ascii="Helvetica" w:eastAsia="Times New Roman" w:hAnsi="Helvetica" w:cs="Helvetica"/>
          <w:color w:val="2D3B45"/>
          <w:sz w:val="21"/>
          <w:szCs w:val="21"/>
        </w:rPr>
        <w:t>need to be done</w:t>
      </w:r>
    </w:p>
    <w:p w:rsidR="00597906" w:rsidRPr="00597906" w:rsidRDefault="00597906" w:rsidP="00597906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Measurable:</w:t>
      </w:r>
    </w:p>
    <w:p w:rsidR="00597906" w:rsidRPr="00597906" w:rsidRDefault="00597906" w:rsidP="00597906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 xml:space="preserve">I can track the progress and measure the outcome where the outcomes are </w:t>
      </w:r>
      <w:r w:rsidR="00261BBE">
        <w:rPr>
          <w:rFonts w:ascii="Helvetica" w:eastAsia="Times New Roman" w:hAnsi="Helvetica" w:cs="Helvetica"/>
          <w:color w:val="2D3B45"/>
          <w:sz w:val="21"/>
          <w:szCs w:val="21"/>
        </w:rPr>
        <w:t>screenshots of screens</w:t>
      </w:r>
    </w:p>
    <w:p w:rsidR="00597906" w:rsidRPr="00597906" w:rsidRDefault="00597906" w:rsidP="00597906">
      <w:pPr>
        <w:numPr>
          <w:ilvl w:val="0"/>
          <w:numId w:val="12"/>
        </w:numPr>
        <w:shd w:val="clear" w:color="auto" w:fill="FFFFFF"/>
        <w:spacing w:before="100"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 xml:space="preserve">Code will be pushed into </w:t>
      </w:r>
      <w:proofErr w:type="spellStart"/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bitbucket</w:t>
      </w:r>
      <w:proofErr w:type="spellEnd"/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 xml:space="preserve"> repository</w:t>
      </w:r>
    </w:p>
    <w:p w:rsidR="00597906" w:rsidRPr="00597906" w:rsidRDefault="00597906" w:rsidP="00597906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Attainable/Achievable:</w:t>
      </w:r>
    </w:p>
    <w:p w:rsidR="00597906" w:rsidRPr="00597906" w:rsidRDefault="00597906" w:rsidP="00597906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The goal is reasonable as user interface is required.</w:t>
      </w:r>
    </w:p>
    <w:p w:rsidR="00597906" w:rsidRPr="00597906" w:rsidRDefault="00597906" w:rsidP="00597906">
      <w:pPr>
        <w:numPr>
          <w:ilvl w:val="0"/>
          <w:numId w:val="13"/>
        </w:numPr>
        <w:shd w:val="clear" w:color="auto" w:fill="FFFFFF"/>
        <w:spacing w:before="100"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Alerts are important to provide continuous feedback to the user and it is achievable.</w:t>
      </w:r>
    </w:p>
    <w:p w:rsidR="00597906" w:rsidRPr="00597906" w:rsidRDefault="00597906" w:rsidP="00597906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Relevant:</w:t>
      </w:r>
    </w:p>
    <w:p w:rsidR="00597906" w:rsidRPr="00597906" w:rsidRDefault="00597906" w:rsidP="00597906">
      <w:pPr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The goal is worthwhile and meet our needs.</w:t>
      </w:r>
    </w:p>
    <w:p w:rsidR="00597906" w:rsidRPr="00597906" w:rsidRDefault="00597906" w:rsidP="00597906">
      <w:pPr>
        <w:numPr>
          <w:ilvl w:val="0"/>
          <w:numId w:val="14"/>
        </w:numPr>
        <w:shd w:val="clear" w:color="auto" w:fill="FFFFFF"/>
        <w:spacing w:before="100"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They fit with our immediate and long-term plans for our project.</w:t>
      </w:r>
    </w:p>
    <w:p w:rsidR="00597906" w:rsidRPr="00597906" w:rsidRDefault="00597906" w:rsidP="00597906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Timely:</w:t>
      </w:r>
    </w:p>
    <w:p w:rsidR="00597906" w:rsidRPr="00597906" w:rsidRDefault="00597906" w:rsidP="00597906">
      <w:pPr>
        <w:numPr>
          <w:ilvl w:val="0"/>
          <w:numId w:val="15"/>
        </w:numPr>
        <w:shd w:val="clear" w:color="auto" w:fill="FFFFFF"/>
        <w:spacing w:before="100"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lastRenderedPageBreak/>
        <w:t>Tasks will be completed by Saturday</w:t>
      </w:r>
    </w:p>
    <w:p w:rsidR="00597906" w:rsidRPr="00597906" w:rsidRDefault="00597906" w:rsidP="00597906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Future tasks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br/>
        <w:t>Week 6: Developing report screen, alert screen.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br/>
        <w:t>Week 7: Fix issues and set environment for a demo. Document the deliverables.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br/>
        <w:t xml:space="preserve">Week 8: Work on </w:t>
      </w:r>
      <w:proofErr w:type="spellStart"/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>mid term</w:t>
      </w:r>
      <w:proofErr w:type="spellEnd"/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t xml:space="preserve"> presentation &amp; Client Demo 3, testing and fixing issues, list deliverables for demo 4</w:t>
      </w: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 - Milestone 2(80% complete</w:t>
      </w:r>
      <w:proofErr w:type="gramStart"/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)</w:t>
      </w:r>
      <w:proofErr w:type="gramEnd"/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br/>
        <w:t>Week 9: Developing report and alert screen . Work on Client Demo 4.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br/>
        <w:t>Week 10: Client Demo 4 &amp; resolve issues. Identify deliverables for Demo 5.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br/>
        <w:t>Week 11: Hit the API so that host user gets the information about the issue, API also serve as a database for login details for both basic and host user.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br/>
        <w:t>Week 12: Client Demo 5. Work on project documentation</w:t>
      </w: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 - Milestone 3(100% complete</w:t>
      </w:r>
      <w:proofErr w:type="gramStart"/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)</w:t>
      </w:r>
      <w:proofErr w:type="gramEnd"/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br/>
        <w:t>Week 13: Fixing the issues. Work on deploying the project on production.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br/>
        <w:t>Week 14: Commit the source code.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br/>
        <w:t>Week 15: Delivering project &amp; start working on project completion.</w:t>
      </w:r>
      <w:r w:rsidRPr="00597906">
        <w:rPr>
          <w:rFonts w:ascii="Helvetica" w:eastAsia="Times New Roman" w:hAnsi="Helvetica" w:cs="Helvetica"/>
          <w:color w:val="2D3B45"/>
          <w:sz w:val="21"/>
          <w:szCs w:val="21"/>
        </w:rPr>
        <w:br/>
        <w:t>Week 16: Close the project</w:t>
      </w:r>
    </w:p>
    <w:p w:rsidR="00597906" w:rsidRPr="00597906" w:rsidRDefault="00597906" w:rsidP="00597906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97906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Unresolved challenges</w:t>
      </w:r>
    </w:p>
    <w:p w:rsidR="00597906" w:rsidRPr="00597906" w:rsidRDefault="00261BBE" w:rsidP="00597906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Talk to university police regarding emergency button in application.</w:t>
      </w:r>
    </w:p>
    <w:bookmarkEnd w:id="0"/>
    <w:p w:rsidR="000C1D43" w:rsidRDefault="000C1D43"/>
    <w:sectPr w:rsidR="000C1D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223D24"/>
    <w:multiLevelType w:val="multilevel"/>
    <w:tmpl w:val="7D6AC4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BA7FE2"/>
    <w:multiLevelType w:val="multilevel"/>
    <w:tmpl w:val="A3568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F24502B"/>
    <w:multiLevelType w:val="multilevel"/>
    <w:tmpl w:val="8F9CD0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36510E"/>
    <w:multiLevelType w:val="multilevel"/>
    <w:tmpl w:val="9F90C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5D079E3"/>
    <w:multiLevelType w:val="multilevel"/>
    <w:tmpl w:val="AEE407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63D5504"/>
    <w:multiLevelType w:val="multilevel"/>
    <w:tmpl w:val="96026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A27752B"/>
    <w:multiLevelType w:val="multilevel"/>
    <w:tmpl w:val="72D61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55F667E"/>
    <w:multiLevelType w:val="multilevel"/>
    <w:tmpl w:val="9C109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7FC22C6"/>
    <w:multiLevelType w:val="multilevel"/>
    <w:tmpl w:val="A1908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F5B64F9"/>
    <w:multiLevelType w:val="multilevel"/>
    <w:tmpl w:val="003A0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F946FAC"/>
    <w:multiLevelType w:val="multilevel"/>
    <w:tmpl w:val="D59EB8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FEF2F22"/>
    <w:multiLevelType w:val="multilevel"/>
    <w:tmpl w:val="ABEAC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061793B"/>
    <w:multiLevelType w:val="multilevel"/>
    <w:tmpl w:val="560C6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4176642"/>
    <w:multiLevelType w:val="multilevel"/>
    <w:tmpl w:val="8542A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5C548B2"/>
    <w:multiLevelType w:val="multilevel"/>
    <w:tmpl w:val="2C062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0"/>
  </w:num>
  <w:num w:numId="3">
    <w:abstractNumId w:val="7"/>
  </w:num>
  <w:num w:numId="4">
    <w:abstractNumId w:val="14"/>
  </w:num>
  <w:num w:numId="5">
    <w:abstractNumId w:val="8"/>
  </w:num>
  <w:num w:numId="6">
    <w:abstractNumId w:val="2"/>
  </w:num>
  <w:num w:numId="7">
    <w:abstractNumId w:val="9"/>
  </w:num>
  <w:num w:numId="8">
    <w:abstractNumId w:val="11"/>
  </w:num>
  <w:num w:numId="9">
    <w:abstractNumId w:val="4"/>
  </w:num>
  <w:num w:numId="10">
    <w:abstractNumId w:val="13"/>
  </w:num>
  <w:num w:numId="11">
    <w:abstractNumId w:val="6"/>
  </w:num>
  <w:num w:numId="12">
    <w:abstractNumId w:val="12"/>
  </w:num>
  <w:num w:numId="13">
    <w:abstractNumId w:val="1"/>
  </w:num>
  <w:num w:numId="14">
    <w:abstractNumId w:val="3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Q0NrM0MjA0MzY2NLZU0lEKTi0uzszPAykwrAUAk2lEOCwAAAA="/>
  </w:docVars>
  <w:rsids>
    <w:rsidRoot w:val="00597906"/>
    <w:rsid w:val="000C1D43"/>
    <w:rsid w:val="00261BBE"/>
    <w:rsid w:val="00597906"/>
    <w:rsid w:val="005D77AE"/>
    <w:rsid w:val="00813CDA"/>
    <w:rsid w:val="00BF4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30190C9-FA05-4F11-B008-901954CD2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979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97906"/>
    <w:rPr>
      <w:b/>
      <w:bCs/>
    </w:rPr>
  </w:style>
  <w:style w:type="character" w:customStyle="1" w:styleId="apple-converted-space">
    <w:name w:val="apple-converted-space"/>
    <w:basedOn w:val="DefaultParagraphFont"/>
    <w:rsid w:val="00597906"/>
  </w:style>
  <w:style w:type="character" w:styleId="Hyperlink">
    <w:name w:val="Hyperlink"/>
    <w:basedOn w:val="DefaultParagraphFont"/>
    <w:uiPriority w:val="99"/>
    <w:unhideWhenUsed/>
    <w:rsid w:val="00597906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5979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822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anjeevKoneru@bitbucket.org/bashguardians/bashguardians.gi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anjeevKoneru@bitbucket.org/bashguardians/bashguardians.g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anjeevKoneru@bitbucket.org/bashguardians/bashguardians.git" TargetMode="External"/><Relationship Id="rId5" Type="http://schemas.openxmlformats.org/officeDocument/2006/relationships/hyperlink" Target="https://drive.google.com/open?id=1FR9ZvcioBdR7Hpk3j31XQcxXHuUk8ep2aDZeKU9cOBs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3</Pages>
  <Words>670</Words>
  <Characters>381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eru,Naga Venkata Sanjeev</dc:creator>
  <cp:keywords/>
  <dc:description/>
  <cp:lastModifiedBy>Koneru,Naga Venkata Sanjeev</cp:lastModifiedBy>
  <cp:revision>1</cp:revision>
  <dcterms:created xsi:type="dcterms:W3CDTF">2016-10-03T02:55:00Z</dcterms:created>
  <dcterms:modified xsi:type="dcterms:W3CDTF">2016-10-03T03:46:00Z</dcterms:modified>
</cp:coreProperties>
</file>